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846EB9" w14:textId="77777777" w:rsidR="008D6681" w:rsidRDefault="008D6681" w:rsidP="008D6681">
      <w:pPr>
        <w:pStyle w:val="Title"/>
        <w:rPr>
          <w:sz w:val="40"/>
        </w:rPr>
      </w:pPr>
      <w:r>
        <w:rPr>
          <w:sz w:val="40"/>
        </w:rPr>
        <w:t>SkillsUSA Competition</w:t>
      </w:r>
    </w:p>
    <w:p w14:paraId="50EC70D3" w14:textId="77777777" w:rsidR="008D6681" w:rsidRPr="008D6681" w:rsidRDefault="008D6681" w:rsidP="008D6681">
      <w:pPr>
        <w:jc w:val="center"/>
        <w:rPr>
          <w:rFonts w:ascii="Times New Roman" w:hAnsi="Times New Roman" w:cs="Times New Roman"/>
          <w:b/>
          <w:bCs/>
          <w:sz w:val="40"/>
          <w:szCs w:val="40"/>
        </w:rPr>
      </w:pPr>
      <w:r w:rsidRPr="008D6681">
        <w:rPr>
          <w:rFonts w:ascii="Times New Roman" w:hAnsi="Times New Roman" w:cs="Times New Roman"/>
          <w:b/>
          <w:bCs/>
          <w:sz w:val="40"/>
          <w:szCs w:val="40"/>
        </w:rPr>
        <w:t>Technical Computer Applications</w:t>
      </w:r>
    </w:p>
    <w:p w14:paraId="1E4FE8B9" w14:textId="77777777" w:rsidR="008D6681" w:rsidRDefault="008D6681" w:rsidP="008D6681">
      <w:pPr>
        <w:jc w:val="center"/>
        <w:rPr>
          <w:b/>
          <w:sz w:val="36"/>
        </w:rPr>
      </w:pPr>
      <w:r>
        <w:rPr>
          <w:b/>
          <w:sz w:val="40"/>
        </w:rPr>
        <w:t>January 17, 2022</w:t>
      </w:r>
    </w:p>
    <w:p w14:paraId="7A9FD01A" w14:textId="77777777" w:rsidR="008D6681" w:rsidRDefault="008D6681" w:rsidP="008D6681">
      <w:pPr>
        <w:rPr>
          <w:b/>
          <w:sz w:val="32"/>
        </w:rPr>
      </w:pPr>
    </w:p>
    <w:p w14:paraId="5FFF7FE9" w14:textId="77777777" w:rsidR="008D6681" w:rsidRDefault="008D6681" w:rsidP="008D6681">
      <w:pPr>
        <w:pStyle w:val="Heading1"/>
      </w:pPr>
      <w:r>
        <w:t xml:space="preserve">District 8 COMPETITION </w:t>
      </w:r>
    </w:p>
    <w:p w14:paraId="67DB0142" w14:textId="77777777" w:rsidR="008D6681" w:rsidRDefault="008D6681" w:rsidP="008D6681">
      <w:pPr>
        <w:rPr>
          <w:b/>
          <w:sz w:val="32"/>
        </w:rPr>
      </w:pPr>
    </w:p>
    <w:p w14:paraId="0E01B7D9" w14:textId="77777777" w:rsidR="008D6681" w:rsidRDefault="008D6681" w:rsidP="008D6681">
      <w:pPr>
        <w:rPr>
          <w:sz w:val="24"/>
          <w:szCs w:val="24"/>
        </w:rPr>
      </w:pPr>
      <w:r>
        <w:rPr>
          <w:b/>
          <w:sz w:val="32"/>
        </w:rPr>
        <w:t xml:space="preserve">Objective: </w:t>
      </w:r>
      <w:r>
        <w:rPr>
          <w:sz w:val="24"/>
          <w:szCs w:val="24"/>
        </w:rPr>
        <w:t>To evaluate each contestant’s preparation for employment and recognize outstanding students for excellence and professionalism in the field of technical computer applications.</w:t>
      </w:r>
    </w:p>
    <w:p w14:paraId="6C0C66C5" w14:textId="77777777" w:rsidR="008D6681" w:rsidRDefault="008D6681" w:rsidP="008D6681">
      <w:pPr>
        <w:rPr>
          <w:b/>
          <w:sz w:val="32"/>
        </w:rPr>
      </w:pPr>
      <w:r>
        <w:rPr>
          <w:b/>
          <w:sz w:val="32"/>
        </w:rPr>
        <w:t>Equipment to be supplied by student:</w:t>
      </w:r>
    </w:p>
    <w:p w14:paraId="32CF95DE" w14:textId="6C342409" w:rsidR="008D6681" w:rsidRDefault="008D6681" w:rsidP="008D6681">
      <w:pPr>
        <w:rPr>
          <w:b/>
          <w:sz w:val="32"/>
        </w:rPr>
      </w:pPr>
      <w:r>
        <w:rPr>
          <w:b/>
          <w:sz w:val="32"/>
        </w:rPr>
        <w:t>None</w:t>
      </w:r>
    </w:p>
    <w:p w14:paraId="4A2CCDB7" w14:textId="77777777" w:rsidR="008D6681" w:rsidRDefault="008D6681" w:rsidP="008D6681">
      <w:pPr>
        <w:rPr>
          <w:b/>
          <w:sz w:val="32"/>
        </w:rPr>
      </w:pPr>
      <w:r>
        <w:rPr>
          <w:b/>
          <w:sz w:val="32"/>
        </w:rPr>
        <w:t>Equipment supplied by test site:</w:t>
      </w:r>
    </w:p>
    <w:p w14:paraId="2D0D3334" w14:textId="77777777" w:rsidR="008D6681" w:rsidRDefault="008D6681" w:rsidP="008D6681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Supplied to the contestants-A computer with the following:</w:t>
      </w:r>
    </w:p>
    <w:p w14:paraId="6E722728" w14:textId="77777777" w:rsidR="008D6681" w:rsidRPr="005642A5" w:rsidRDefault="008D6681" w:rsidP="008D6681">
      <w:pPr>
        <w:pStyle w:val="ListParagraph"/>
        <w:numPr>
          <w:ilvl w:val="1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Windows 7 or 10 with </w:t>
      </w:r>
      <w:r w:rsidRPr="005642A5">
        <w:rPr>
          <w:sz w:val="24"/>
          <w:szCs w:val="24"/>
        </w:rPr>
        <w:t>Microsoft Office 2013</w:t>
      </w:r>
      <w:r>
        <w:rPr>
          <w:sz w:val="24"/>
          <w:szCs w:val="24"/>
        </w:rPr>
        <w:t xml:space="preserve"> installed</w:t>
      </w:r>
    </w:p>
    <w:p w14:paraId="2C551E7F" w14:textId="77777777" w:rsidR="008D6681" w:rsidRDefault="008D6681" w:rsidP="008D6681">
      <w:pPr>
        <w:pStyle w:val="ListParagraph"/>
        <w:numPr>
          <w:ilvl w:val="1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Internet Access</w:t>
      </w:r>
    </w:p>
    <w:p w14:paraId="451330B8" w14:textId="77777777" w:rsidR="00AB5D6B" w:rsidRDefault="008D6681"/>
    <w:p w14:paraId="549340B9" w14:textId="77777777" w:rsidR="00A45ACB" w:rsidRDefault="00A45ACB">
      <w:pPr>
        <w:rPr>
          <w:sz w:val="24"/>
          <w:szCs w:val="24"/>
        </w:rPr>
      </w:pPr>
      <w:r>
        <w:rPr>
          <w:sz w:val="24"/>
          <w:szCs w:val="24"/>
        </w:rPr>
        <w:t xml:space="preserve">This competition will test a student’s expertise in the planning, budgeting, using the Internet and using Microsoft Office </w:t>
      </w:r>
      <w:r w:rsidR="007F51AC">
        <w:rPr>
          <w:sz w:val="24"/>
          <w:szCs w:val="24"/>
        </w:rPr>
        <w:t>2013</w:t>
      </w:r>
      <w:r>
        <w:rPr>
          <w:sz w:val="24"/>
          <w:szCs w:val="24"/>
        </w:rPr>
        <w:t xml:space="preserve"> software applications.</w:t>
      </w:r>
    </w:p>
    <w:p w14:paraId="3026C9AE" w14:textId="77777777" w:rsidR="00A45ACB" w:rsidRDefault="00A45ACB">
      <w:pPr>
        <w:rPr>
          <w:sz w:val="24"/>
          <w:szCs w:val="24"/>
        </w:rPr>
      </w:pPr>
      <w:r>
        <w:rPr>
          <w:b/>
          <w:sz w:val="24"/>
          <w:szCs w:val="24"/>
        </w:rPr>
        <w:t>Clothing Requirements:</w:t>
      </w:r>
    </w:p>
    <w:p w14:paraId="5B13F532" w14:textId="77777777" w:rsidR="00A45ACB" w:rsidRDefault="00A45ACB">
      <w:pPr>
        <w:rPr>
          <w:sz w:val="24"/>
          <w:szCs w:val="24"/>
        </w:rPr>
      </w:pPr>
      <w:r>
        <w:rPr>
          <w:sz w:val="24"/>
          <w:szCs w:val="24"/>
        </w:rPr>
        <w:t>Business Casual</w:t>
      </w:r>
    </w:p>
    <w:p w14:paraId="27B268F7" w14:textId="77777777" w:rsidR="00A45ACB" w:rsidRDefault="00A45ACB">
      <w:pPr>
        <w:rPr>
          <w:b/>
          <w:sz w:val="24"/>
          <w:szCs w:val="24"/>
        </w:rPr>
      </w:pPr>
      <w:r>
        <w:rPr>
          <w:b/>
          <w:sz w:val="24"/>
          <w:szCs w:val="24"/>
        </w:rPr>
        <w:t>Eligibility:</w:t>
      </w:r>
    </w:p>
    <w:p w14:paraId="0271917E" w14:textId="77777777" w:rsidR="00A45ACB" w:rsidRDefault="00A45ACB">
      <w:pPr>
        <w:rPr>
          <w:sz w:val="24"/>
          <w:szCs w:val="24"/>
        </w:rPr>
      </w:pPr>
      <w:r>
        <w:rPr>
          <w:sz w:val="24"/>
          <w:szCs w:val="24"/>
        </w:rPr>
        <w:t>Open to all active SkillsUSA members enrolled in programs with computer literacy as part of the or all of the occupational objective.</w:t>
      </w:r>
    </w:p>
    <w:p w14:paraId="3717D85C" w14:textId="77777777" w:rsidR="00A45ACB" w:rsidRDefault="00A45ACB" w:rsidP="00A45ACB">
      <w:pPr>
        <w:rPr>
          <w:b/>
          <w:sz w:val="24"/>
          <w:szCs w:val="24"/>
        </w:rPr>
      </w:pPr>
      <w:r>
        <w:rPr>
          <w:b/>
          <w:sz w:val="24"/>
          <w:szCs w:val="24"/>
        </w:rPr>
        <w:t>Contest Specifications:</w:t>
      </w:r>
    </w:p>
    <w:p w14:paraId="28D40F46" w14:textId="77777777" w:rsidR="00A45ACB" w:rsidRDefault="00A45ACB" w:rsidP="00A45ACB">
      <w:pPr>
        <w:rPr>
          <w:sz w:val="24"/>
          <w:szCs w:val="24"/>
        </w:rPr>
      </w:pPr>
      <w:r>
        <w:rPr>
          <w:sz w:val="24"/>
          <w:szCs w:val="24"/>
        </w:rPr>
        <w:t>Contestants will be required to plan a personal budget.  They will access the Internet to obtain information on the income level of a career as well as personal expenses.  They will then use the information to complete the following:</w:t>
      </w:r>
    </w:p>
    <w:p w14:paraId="6A5ABFB4" w14:textId="77777777" w:rsidR="00A45ACB" w:rsidRDefault="00A45ACB" w:rsidP="00A45ACB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245934">
        <w:rPr>
          <w:b/>
          <w:sz w:val="24"/>
          <w:szCs w:val="24"/>
        </w:rPr>
        <w:lastRenderedPageBreak/>
        <w:t>Word-</w:t>
      </w:r>
      <w:r w:rsidR="00245934">
        <w:rPr>
          <w:b/>
          <w:sz w:val="24"/>
          <w:szCs w:val="24"/>
        </w:rPr>
        <w:t xml:space="preserve"> </w:t>
      </w:r>
      <w:r>
        <w:rPr>
          <w:sz w:val="24"/>
          <w:szCs w:val="24"/>
        </w:rPr>
        <w:t xml:space="preserve">Write a </w:t>
      </w:r>
      <w:r w:rsidR="00245934">
        <w:rPr>
          <w:sz w:val="24"/>
          <w:szCs w:val="24"/>
        </w:rPr>
        <w:t>one to two-page report describing the income-level of your career choice as well as expenses incurred in living on your own.  (20 points)</w:t>
      </w:r>
    </w:p>
    <w:p w14:paraId="36793CF9" w14:textId="77777777" w:rsidR="00245934" w:rsidRDefault="00245934" w:rsidP="00A45ACB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b/>
          <w:sz w:val="24"/>
          <w:szCs w:val="24"/>
        </w:rPr>
        <w:t xml:space="preserve">Excel- </w:t>
      </w:r>
      <w:r>
        <w:rPr>
          <w:sz w:val="24"/>
          <w:szCs w:val="24"/>
        </w:rPr>
        <w:t>Create a spreadsheet to calculate your monthly</w:t>
      </w:r>
      <w:r w:rsidR="00510F8C">
        <w:rPr>
          <w:sz w:val="24"/>
          <w:szCs w:val="24"/>
        </w:rPr>
        <w:t xml:space="preserve"> and yearly</w:t>
      </w:r>
      <w:r>
        <w:rPr>
          <w:sz w:val="24"/>
          <w:szCs w:val="24"/>
        </w:rPr>
        <w:t xml:space="preserve"> expenses.  Graph the expenses. (20 points)</w:t>
      </w:r>
    </w:p>
    <w:p w14:paraId="6424FB77" w14:textId="77777777" w:rsidR="00245934" w:rsidRDefault="00245934" w:rsidP="00A45ACB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b/>
          <w:sz w:val="24"/>
          <w:szCs w:val="24"/>
        </w:rPr>
        <w:t>PowerPoint-</w:t>
      </w:r>
      <w:r>
        <w:rPr>
          <w:sz w:val="24"/>
          <w:szCs w:val="24"/>
        </w:rPr>
        <w:t xml:space="preserve"> Create a presentation on your career income as well as expenses. (20 points)</w:t>
      </w:r>
    </w:p>
    <w:p w14:paraId="79CFEA5B" w14:textId="77777777" w:rsidR="00245934" w:rsidRDefault="00245934" w:rsidP="00A45ACB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b/>
          <w:sz w:val="24"/>
          <w:szCs w:val="24"/>
        </w:rPr>
        <w:t xml:space="preserve">Oral Presentation- </w:t>
      </w:r>
      <w:r>
        <w:rPr>
          <w:sz w:val="24"/>
          <w:szCs w:val="24"/>
        </w:rPr>
        <w:t xml:space="preserve">Present your </w:t>
      </w:r>
      <w:r w:rsidR="00373BCD">
        <w:rPr>
          <w:sz w:val="24"/>
          <w:szCs w:val="24"/>
        </w:rPr>
        <w:t>Personal Budget</w:t>
      </w:r>
      <w:r>
        <w:rPr>
          <w:sz w:val="24"/>
          <w:szCs w:val="24"/>
        </w:rPr>
        <w:t>. (20 points)</w:t>
      </w:r>
    </w:p>
    <w:p w14:paraId="385E9501" w14:textId="77777777" w:rsidR="005642A5" w:rsidRPr="00F01264" w:rsidRDefault="00245934" w:rsidP="005642A5">
      <w:pPr>
        <w:pStyle w:val="ListParagraph"/>
        <w:numPr>
          <w:ilvl w:val="0"/>
          <w:numId w:val="2"/>
        </w:numPr>
        <w:rPr>
          <w:b/>
          <w:sz w:val="24"/>
          <w:szCs w:val="24"/>
        </w:rPr>
      </w:pPr>
      <w:r w:rsidRPr="00F01264">
        <w:rPr>
          <w:b/>
          <w:sz w:val="24"/>
          <w:szCs w:val="24"/>
        </w:rPr>
        <w:t>Written Test-</w:t>
      </w:r>
      <w:r w:rsidRPr="00F01264">
        <w:rPr>
          <w:sz w:val="24"/>
          <w:szCs w:val="24"/>
        </w:rPr>
        <w:t xml:space="preserve"> </w:t>
      </w:r>
      <w:r w:rsidR="005642A5" w:rsidRPr="00F01264">
        <w:rPr>
          <w:sz w:val="24"/>
          <w:szCs w:val="24"/>
        </w:rPr>
        <w:t>30 question written test based on Computer Technology NOCTI exam (30 points</w:t>
      </w:r>
    </w:p>
    <w:p w14:paraId="1F87093A" w14:textId="77777777" w:rsidR="00F01264" w:rsidRDefault="00F01264" w:rsidP="00F01264">
      <w:pPr>
        <w:ind w:left="360"/>
        <w:rPr>
          <w:sz w:val="32"/>
          <w:szCs w:val="32"/>
        </w:rPr>
      </w:pPr>
      <w:r w:rsidRPr="00F01264">
        <w:rPr>
          <w:b/>
          <w:sz w:val="32"/>
          <w:szCs w:val="32"/>
        </w:rPr>
        <w:t>Word</w:t>
      </w:r>
    </w:p>
    <w:p w14:paraId="1A79C2F3" w14:textId="77777777" w:rsidR="00F01264" w:rsidRDefault="00F01264" w:rsidP="00F01264">
      <w:pPr>
        <w:ind w:left="360"/>
        <w:rPr>
          <w:sz w:val="24"/>
          <w:szCs w:val="24"/>
        </w:rPr>
      </w:pPr>
      <w:r>
        <w:rPr>
          <w:sz w:val="24"/>
          <w:szCs w:val="24"/>
        </w:rPr>
        <w:t xml:space="preserve">Write a one to two-page report describing the income-level of your career choice as well as expenses incurred in living on your own.  </w:t>
      </w:r>
    </w:p>
    <w:p w14:paraId="4C38A5B0" w14:textId="77777777" w:rsidR="00F01264" w:rsidRDefault="00F01264" w:rsidP="00F01264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F01264">
        <w:rPr>
          <w:sz w:val="24"/>
          <w:szCs w:val="24"/>
        </w:rPr>
        <w:t xml:space="preserve">Format your report according the format guide provided. </w:t>
      </w:r>
    </w:p>
    <w:p w14:paraId="343940BB" w14:textId="77777777" w:rsidR="00F01264" w:rsidRDefault="00F01264" w:rsidP="00F01264">
      <w:pPr>
        <w:pStyle w:val="ListParagraph"/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 xml:space="preserve">Insert a Header with </w:t>
      </w:r>
      <w:r w:rsidRPr="00EE56C2">
        <w:rPr>
          <w:i/>
          <w:sz w:val="24"/>
          <w:szCs w:val="24"/>
        </w:rPr>
        <w:t>Contestant Number</w:t>
      </w:r>
      <w:r w:rsidR="00EE56C2">
        <w:rPr>
          <w:sz w:val="24"/>
          <w:szCs w:val="24"/>
        </w:rPr>
        <w:t xml:space="preserve"> _____</w:t>
      </w:r>
      <w:r>
        <w:rPr>
          <w:sz w:val="24"/>
          <w:szCs w:val="24"/>
        </w:rPr>
        <w:t xml:space="preserve"> on the left side and the Competition name on the right side.</w:t>
      </w:r>
    </w:p>
    <w:p w14:paraId="13752013" w14:textId="77777777" w:rsidR="00F01264" w:rsidRDefault="00F01264" w:rsidP="00F01264">
      <w:pPr>
        <w:pStyle w:val="ListParagraph"/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Insert a Footer with the Date on the right side</w:t>
      </w:r>
    </w:p>
    <w:p w14:paraId="0F5C4016" w14:textId="77777777" w:rsidR="00EE56C2" w:rsidRDefault="00EE56C2" w:rsidP="00F01264">
      <w:pPr>
        <w:pStyle w:val="ListParagraph"/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Create a bulleted list of at least five but no more than ten expenses that you will incur living on your own.</w:t>
      </w:r>
    </w:p>
    <w:p w14:paraId="611354E5" w14:textId="77777777" w:rsidR="00EE56C2" w:rsidRPr="00EE56C2" w:rsidRDefault="00EE56C2" w:rsidP="00F01264">
      <w:pPr>
        <w:pStyle w:val="ListParagraph"/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 xml:space="preserve">Save your work in the Documents Folder, in a folder called </w:t>
      </w:r>
      <w:r>
        <w:rPr>
          <w:i/>
          <w:sz w:val="24"/>
          <w:szCs w:val="24"/>
        </w:rPr>
        <w:t>Contestant Number ____</w:t>
      </w:r>
      <w:r w:rsidR="00931A76">
        <w:rPr>
          <w:i/>
          <w:sz w:val="24"/>
          <w:szCs w:val="24"/>
        </w:rPr>
        <w:t>Word</w:t>
      </w:r>
      <w:r>
        <w:rPr>
          <w:i/>
          <w:sz w:val="24"/>
          <w:szCs w:val="24"/>
        </w:rPr>
        <w:t>.</w:t>
      </w:r>
    </w:p>
    <w:p w14:paraId="3DACCB47" w14:textId="77777777" w:rsidR="00EE56C2" w:rsidRDefault="00EE56C2" w:rsidP="00F01264">
      <w:pPr>
        <w:pStyle w:val="ListParagraph"/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Print two copies of the document to the default printer.  Print your copies one-sided.</w:t>
      </w:r>
    </w:p>
    <w:p w14:paraId="28FF46D3" w14:textId="77777777" w:rsidR="00EE56C2" w:rsidRDefault="00EE56C2">
      <w:pPr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644CD2EF" w14:textId="77777777" w:rsidR="00EE56C2" w:rsidRDefault="00EE56C2" w:rsidP="00EE56C2">
      <w:pPr>
        <w:ind w:left="360"/>
        <w:rPr>
          <w:sz w:val="32"/>
          <w:szCs w:val="32"/>
        </w:rPr>
      </w:pPr>
      <w:r>
        <w:rPr>
          <w:b/>
          <w:sz w:val="32"/>
          <w:szCs w:val="32"/>
        </w:rPr>
        <w:lastRenderedPageBreak/>
        <w:t>Excel</w:t>
      </w:r>
    </w:p>
    <w:p w14:paraId="72450332" w14:textId="77777777" w:rsidR="00EE56C2" w:rsidRDefault="00EE56C2" w:rsidP="00EE56C2">
      <w:pPr>
        <w:ind w:left="360"/>
        <w:rPr>
          <w:sz w:val="24"/>
          <w:szCs w:val="24"/>
        </w:rPr>
      </w:pPr>
      <w:r>
        <w:rPr>
          <w:sz w:val="24"/>
          <w:szCs w:val="24"/>
        </w:rPr>
        <w:t>Create a spreadsheet to calculate your monthly expenses.  Graph the expenses.</w:t>
      </w:r>
    </w:p>
    <w:p w14:paraId="5C989657" w14:textId="77777777" w:rsidR="00EE56C2" w:rsidRDefault="00EE56C2" w:rsidP="00EE56C2">
      <w:pPr>
        <w:pStyle w:val="ListParagraph"/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Format your </w:t>
      </w:r>
      <w:r w:rsidR="00931A76">
        <w:rPr>
          <w:sz w:val="24"/>
          <w:szCs w:val="24"/>
        </w:rPr>
        <w:t xml:space="preserve">Gridline </w:t>
      </w:r>
      <w:r>
        <w:rPr>
          <w:sz w:val="24"/>
          <w:szCs w:val="24"/>
        </w:rPr>
        <w:t>Table according to the Format Guide provided.</w:t>
      </w:r>
    </w:p>
    <w:p w14:paraId="64CC6723" w14:textId="77777777" w:rsidR="00EE56C2" w:rsidRDefault="00931A76" w:rsidP="00EE56C2">
      <w:pPr>
        <w:pStyle w:val="ListParagraph"/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Table should show</w:t>
      </w:r>
      <w:r w:rsidR="00EE56C2">
        <w:rPr>
          <w:sz w:val="24"/>
          <w:szCs w:val="24"/>
        </w:rPr>
        <w:t xml:space="preserve"> your monthly </w:t>
      </w:r>
      <w:r>
        <w:rPr>
          <w:sz w:val="24"/>
          <w:szCs w:val="24"/>
        </w:rPr>
        <w:t xml:space="preserve">as well as yearly </w:t>
      </w:r>
      <w:r w:rsidR="00EE56C2">
        <w:rPr>
          <w:sz w:val="24"/>
          <w:szCs w:val="24"/>
        </w:rPr>
        <w:t>income</w:t>
      </w:r>
      <w:r>
        <w:rPr>
          <w:sz w:val="24"/>
          <w:szCs w:val="24"/>
        </w:rPr>
        <w:t>.</w:t>
      </w:r>
    </w:p>
    <w:p w14:paraId="109D9A43" w14:textId="77777777" w:rsidR="00931A76" w:rsidRDefault="00931A76" w:rsidP="00EE56C2">
      <w:pPr>
        <w:pStyle w:val="ListParagraph"/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Table should show your monthly as well as yearly expenses.</w:t>
      </w:r>
    </w:p>
    <w:p w14:paraId="0933A913" w14:textId="77777777" w:rsidR="00931A76" w:rsidRDefault="00931A76" w:rsidP="00EE56C2">
      <w:pPr>
        <w:pStyle w:val="ListParagraph"/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Formulas should be used to calculate yearly income and expenses.</w:t>
      </w:r>
    </w:p>
    <w:p w14:paraId="1DEA023D" w14:textId="77777777" w:rsidR="00931A76" w:rsidRDefault="00931A76" w:rsidP="00EE56C2">
      <w:pPr>
        <w:pStyle w:val="ListParagraph"/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Insert a graph of your choice showing monthly income versus monthly expenses.</w:t>
      </w:r>
    </w:p>
    <w:p w14:paraId="3564AAD0" w14:textId="77777777" w:rsidR="00931A76" w:rsidRPr="00EE56C2" w:rsidRDefault="00931A76" w:rsidP="00931A76">
      <w:pPr>
        <w:pStyle w:val="ListParagraph"/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Save your work in the Documents Folder, in a folder called </w:t>
      </w:r>
      <w:r>
        <w:rPr>
          <w:i/>
          <w:sz w:val="24"/>
          <w:szCs w:val="24"/>
        </w:rPr>
        <w:t>Contestant Number ____Excel.</w:t>
      </w:r>
    </w:p>
    <w:p w14:paraId="71F9C06E" w14:textId="77777777" w:rsidR="00931A76" w:rsidRDefault="00931A76" w:rsidP="00EE56C2">
      <w:pPr>
        <w:pStyle w:val="ListParagraph"/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Print two copies of your table and graph</w:t>
      </w:r>
      <w:r w:rsidR="00373BCD">
        <w:rPr>
          <w:sz w:val="24"/>
          <w:szCs w:val="24"/>
        </w:rPr>
        <w:t xml:space="preserve"> to the default printer</w:t>
      </w:r>
      <w:r>
        <w:rPr>
          <w:sz w:val="24"/>
          <w:szCs w:val="24"/>
        </w:rPr>
        <w:t>.</w:t>
      </w:r>
    </w:p>
    <w:p w14:paraId="1558381F" w14:textId="77777777" w:rsidR="00931A76" w:rsidRDefault="00931A76">
      <w:pPr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746DAFFC" w14:textId="77777777" w:rsidR="00931A76" w:rsidRDefault="00931A76" w:rsidP="00931A76">
      <w:pPr>
        <w:ind w:left="360"/>
        <w:rPr>
          <w:sz w:val="32"/>
          <w:szCs w:val="32"/>
        </w:rPr>
      </w:pPr>
      <w:r>
        <w:rPr>
          <w:b/>
          <w:sz w:val="32"/>
          <w:szCs w:val="32"/>
        </w:rPr>
        <w:lastRenderedPageBreak/>
        <w:t>PowerPoint</w:t>
      </w:r>
    </w:p>
    <w:p w14:paraId="2F0555A0" w14:textId="77777777" w:rsidR="00931A76" w:rsidRDefault="00931A76" w:rsidP="00931A76">
      <w:pPr>
        <w:ind w:left="360"/>
        <w:rPr>
          <w:sz w:val="24"/>
          <w:szCs w:val="24"/>
        </w:rPr>
      </w:pPr>
      <w:r>
        <w:rPr>
          <w:sz w:val="24"/>
          <w:szCs w:val="24"/>
        </w:rPr>
        <w:t>Create a presentation on your career income as well as expenses.</w:t>
      </w:r>
    </w:p>
    <w:p w14:paraId="7AB2B75C" w14:textId="77777777" w:rsidR="00931A76" w:rsidRDefault="00931A76" w:rsidP="00931A76">
      <w:pPr>
        <w:pStyle w:val="ListParagraph"/>
        <w:numPr>
          <w:ilvl w:val="0"/>
          <w:numId w:val="5"/>
        </w:numPr>
        <w:rPr>
          <w:sz w:val="24"/>
          <w:szCs w:val="24"/>
        </w:rPr>
      </w:pPr>
      <w:r>
        <w:rPr>
          <w:sz w:val="24"/>
          <w:szCs w:val="24"/>
        </w:rPr>
        <w:t>Presentation must contain a minimum of five slides.</w:t>
      </w:r>
    </w:p>
    <w:p w14:paraId="35313544" w14:textId="77777777" w:rsidR="00931A76" w:rsidRDefault="00931A76" w:rsidP="00931A76">
      <w:pPr>
        <w:pStyle w:val="ListParagraph"/>
        <w:numPr>
          <w:ilvl w:val="0"/>
          <w:numId w:val="5"/>
        </w:numPr>
        <w:rPr>
          <w:sz w:val="24"/>
          <w:szCs w:val="24"/>
        </w:rPr>
      </w:pPr>
      <w:r>
        <w:rPr>
          <w:sz w:val="24"/>
          <w:szCs w:val="24"/>
        </w:rPr>
        <w:t>No Slide Transitions should be used.</w:t>
      </w:r>
    </w:p>
    <w:p w14:paraId="3BD53A76" w14:textId="77777777" w:rsidR="00931A76" w:rsidRDefault="00931A76" w:rsidP="00931A76">
      <w:pPr>
        <w:pStyle w:val="ListParagraph"/>
        <w:numPr>
          <w:ilvl w:val="0"/>
          <w:numId w:val="5"/>
        </w:numPr>
        <w:rPr>
          <w:sz w:val="24"/>
          <w:szCs w:val="24"/>
        </w:rPr>
      </w:pPr>
      <w:r>
        <w:rPr>
          <w:sz w:val="24"/>
          <w:szCs w:val="24"/>
        </w:rPr>
        <w:t>Table and Graph from Excel section should be used in your pre</w:t>
      </w:r>
      <w:r w:rsidR="00373BCD">
        <w:rPr>
          <w:sz w:val="24"/>
          <w:szCs w:val="24"/>
        </w:rPr>
        <w:t>sentation.</w:t>
      </w:r>
    </w:p>
    <w:p w14:paraId="7E3082A7" w14:textId="77777777" w:rsidR="00373BCD" w:rsidRPr="00EE56C2" w:rsidRDefault="00373BCD" w:rsidP="00373BCD">
      <w:pPr>
        <w:pStyle w:val="ListParagraph"/>
        <w:numPr>
          <w:ilvl w:val="0"/>
          <w:numId w:val="5"/>
        </w:numPr>
        <w:rPr>
          <w:sz w:val="24"/>
          <w:szCs w:val="24"/>
        </w:rPr>
      </w:pPr>
      <w:r>
        <w:rPr>
          <w:sz w:val="24"/>
          <w:szCs w:val="24"/>
        </w:rPr>
        <w:t xml:space="preserve">Save your work in the Documents Folder, in a folder called </w:t>
      </w:r>
      <w:r>
        <w:rPr>
          <w:i/>
          <w:sz w:val="24"/>
          <w:szCs w:val="24"/>
        </w:rPr>
        <w:t>Contestant Number ____PowerPoint.</w:t>
      </w:r>
    </w:p>
    <w:p w14:paraId="26112CF1" w14:textId="77777777" w:rsidR="00373BCD" w:rsidRDefault="00373BCD" w:rsidP="00931A76">
      <w:pPr>
        <w:pStyle w:val="ListParagraph"/>
        <w:numPr>
          <w:ilvl w:val="0"/>
          <w:numId w:val="5"/>
        </w:numPr>
        <w:rPr>
          <w:sz w:val="24"/>
          <w:szCs w:val="24"/>
        </w:rPr>
      </w:pPr>
      <w:r>
        <w:rPr>
          <w:sz w:val="24"/>
          <w:szCs w:val="24"/>
        </w:rPr>
        <w:t>Print two copies of Handouts of your presentation, Six Slides-Horizontal to the default printer.</w:t>
      </w:r>
    </w:p>
    <w:p w14:paraId="7BF5DF28" w14:textId="77777777" w:rsidR="00373BCD" w:rsidRDefault="00373BCD">
      <w:pPr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227EF7EC" w14:textId="77777777" w:rsidR="00373BCD" w:rsidRDefault="00373BCD" w:rsidP="00373BCD">
      <w:pPr>
        <w:ind w:left="360"/>
        <w:rPr>
          <w:sz w:val="32"/>
          <w:szCs w:val="32"/>
        </w:rPr>
      </w:pPr>
      <w:r>
        <w:rPr>
          <w:b/>
          <w:sz w:val="32"/>
          <w:szCs w:val="32"/>
        </w:rPr>
        <w:lastRenderedPageBreak/>
        <w:t>Oral Presentation</w:t>
      </w:r>
    </w:p>
    <w:p w14:paraId="7BF9CBE8" w14:textId="77777777" w:rsidR="00373BCD" w:rsidRDefault="00373BCD" w:rsidP="00373BCD">
      <w:pPr>
        <w:ind w:left="360"/>
        <w:rPr>
          <w:sz w:val="24"/>
          <w:szCs w:val="24"/>
        </w:rPr>
      </w:pPr>
      <w:r>
        <w:rPr>
          <w:sz w:val="24"/>
          <w:szCs w:val="24"/>
        </w:rPr>
        <w:t>Present your Personal Budget.</w:t>
      </w:r>
    </w:p>
    <w:p w14:paraId="391085CF" w14:textId="77777777" w:rsidR="00373BCD" w:rsidRDefault="00B733C7" w:rsidP="00B733C7">
      <w:pPr>
        <w:pStyle w:val="ListParagraph"/>
        <w:numPr>
          <w:ilvl w:val="0"/>
          <w:numId w:val="6"/>
        </w:numPr>
        <w:rPr>
          <w:sz w:val="24"/>
          <w:szCs w:val="24"/>
        </w:rPr>
      </w:pPr>
      <w:r>
        <w:rPr>
          <w:sz w:val="24"/>
          <w:szCs w:val="24"/>
        </w:rPr>
        <w:t>Present your Personal Budget in a two to three-minute speech.</w:t>
      </w:r>
    </w:p>
    <w:p w14:paraId="49EA19DC" w14:textId="77777777" w:rsidR="00B733C7" w:rsidRDefault="00B733C7" w:rsidP="00B733C7">
      <w:pPr>
        <w:pStyle w:val="ListParagraph"/>
        <w:numPr>
          <w:ilvl w:val="0"/>
          <w:numId w:val="6"/>
        </w:numPr>
        <w:rPr>
          <w:sz w:val="24"/>
          <w:szCs w:val="24"/>
        </w:rPr>
      </w:pPr>
      <w:r>
        <w:rPr>
          <w:sz w:val="24"/>
          <w:szCs w:val="24"/>
        </w:rPr>
        <w:t>Use your PowerPoint as a visual during your speech.</w:t>
      </w:r>
    </w:p>
    <w:p w14:paraId="34EEE796" w14:textId="77777777" w:rsidR="00B733C7" w:rsidRPr="00B733C7" w:rsidRDefault="00B733C7" w:rsidP="00B733C7">
      <w:pPr>
        <w:pStyle w:val="ListParagraph"/>
        <w:numPr>
          <w:ilvl w:val="0"/>
          <w:numId w:val="6"/>
        </w:numPr>
        <w:rPr>
          <w:sz w:val="24"/>
          <w:szCs w:val="24"/>
        </w:rPr>
      </w:pPr>
      <w:r>
        <w:rPr>
          <w:sz w:val="24"/>
          <w:szCs w:val="24"/>
        </w:rPr>
        <w:t>Be prepared to answer judges questions.</w:t>
      </w:r>
    </w:p>
    <w:sectPr w:rsidR="00B733C7" w:rsidRPr="00B733C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74429D"/>
    <w:multiLevelType w:val="hybridMultilevel"/>
    <w:tmpl w:val="2FC63F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675AB1"/>
    <w:multiLevelType w:val="hybridMultilevel"/>
    <w:tmpl w:val="E89650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1766DE9"/>
    <w:multiLevelType w:val="hybridMultilevel"/>
    <w:tmpl w:val="B1D480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CD85C32"/>
    <w:multiLevelType w:val="hybridMultilevel"/>
    <w:tmpl w:val="C7AC9C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D463F46"/>
    <w:multiLevelType w:val="hybridMultilevel"/>
    <w:tmpl w:val="4FD860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9E54379"/>
    <w:multiLevelType w:val="hybridMultilevel"/>
    <w:tmpl w:val="7A5EDD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4"/>
  </w:num>
  <w:num w:numId="5">
    <w:abstractNumId w:val="5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0MjM3MjQ1MTExNjFW0lEKTi0uzszPAykwrAUA9edX9SwAAAA="/>
  </w:docVars>
  <w:rsids>
    <w:rsidRoot w:val="00A45ACB"/>
    <w:rsid w:val="00093F5B"/>
    <w:rsid w:val="00245934"/>
    <w:rsid w:val="00373BCD"/>
    <w:rsid w:val="00510F8C"/>
    <w:rsid w:val="005642A5"/>
    <w:rsid w:val="007F51AC"/>
    <w:rsid w:val="008D6681"/>
    <w:rsid w:val="008E3906"/>
    <w:rsid w:val="00931A76"/>
    <w:rsid w:val="00A45ACB"/>
    <w:rsid w:val="00B733C7"/>
    <w:rsid w:val="00CA0427"/>
    <w:rsid w:val="00CA42BD"/>
    <w:rsid w:val="00D2606B"/>
    <w:rsid w:val="00DB07BD"/>
    <w:rsid w:val="00EE56C2"/>
    <w:rsid w:val="00F012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493FC6"/>
  <w15:chartTrackingRefBased/>
  <w15:docId w15:val="{4111220E-D2D5-427F-B0AF-DA8913D035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8D6681"/>
    <w:pPr>
      <w:keepNext/>
      <w:spacing w:after="0" w:line="240" w:lineRule="auto"/>
      <w:outlineLvl w:val="0"/>
    </w:pPr>
    <w:rPr>
      <w:rFonts w:ascii="Times New Roman" w:eastAsia="Times New Roman" w:hAnsi="Times New Roman" w:cs="Times New Roman"/>
      <w:b/>
      <w:sz w:val="32"/>
      <w:szCs w:val="24"/>
    </w:rPr>
  </w:style>
  <w:style w:type="paragraph" w:styleId="Heading2">
    <w:name w:val="heading 2"/>
    <w:basedOn w:val="Normal"/>
    <w:next w:val="Normal"/>
    <w:link w:val="Heading2Char"/>
    <w:qFormat/>
    <w:rsid w:val="008D6681"/>
    <w:pPr>
      <w:keepNext/>
      <w:spacing w:after="0" w:line="240" w:lineRule="auto"/>
      <w:outlineLvl w:val="1"/>
    </w:pPr>
    <w:rPr>
      <w:rFonts w:ascii="Times New Roman" w:eastAsia="Times New Roman" w:hAnsi="Times New Roman" w:cs="Times New Roman"/>
      <w:bCs/>
      <w:sz w:val="32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45ACB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A42B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A42BD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rsid w:val="008D6681"/>
    <w:rPr>
      <w:rFonts w:ascii="Times New Roman" w:eastAsia="Times New Roman" w:hAnsi="Times New Roman" w:cs="Times New Roman"/>
      <w:b/>
      <w:sz w:val="32"/>
      <w:szCs w:val="24"/>
    </w:rPr>
  </w:style>
  <w:style w:type="character" w:customStyle="1" w:styleId="Heading2Char">
    <w:name w:val="Heading 2 Char"/>
    <w:basedOn w:val="DefaultParagraphFont"/>
    <w:link w:val="Heading2"/>
    <w:rsid w:val="008D6681"/>
    <w:rPr>
      <w:rFonts w:ascii="Times New Roman" w:eastAsia="Times New Roman" w:hAnsi="Times New Roman" w:cs="Times New Roman"/>
      <w:bCs/>
      <w:sz w:val="32"/>
      <w:szCs w:val="24"/>
    </w:rPr>
  </w:style>
  <w:style w:type="paragraph" w:styleId="Title">
    <w:name w:val="Title"/>
    <w:basedOn w:val="Normal"/>
    <w:link w:val="TitleChar"/>
    <w:qFormat/>
    <w:rsid w:val="008D6681"/>
    <w:pPr>
      <w:spacing w:after="0" w:line="240" w:lineRule="auto"/>
      <w:jc w:val="center"/>
    </w:pPr>
    <w:rPr>
      <w:rFonts w:ascii="Times New Roman" w:eastAsia="Times New Roman" w:hAnsi="Times New Roman" w:cs="Times New Roman"/>
      <w:b/>
      <w:sz w:val="32"/>
      <w:szCs w:val="24"/>
    </w:rPr>
  </w:style>
  <w:style w:type="character" w:customStyle="1" w:styleId="TitleChar">
    <w:name w:val="Title Char"/>
    <w:basedOn w:val="DefaultParagraphFont"/>
    <w:link w:val="Title"/>
    <w:rsid w:val="008D6681"/>
    <w:rPr>
      <w:rFonts w:ascii="Times New Roman" w:eastAsia="Times New Roman" w:hAnsi="Times New Roman" w:cs="Times New Roman"/>
      <w:b/>
      <w:sz w:val="32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5</Pages>
  <Words>509</Words>
  <Characters>2907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nbauer, George</dc:creator>
  <cp:keywords/>
  <dc:description/>
  <cp:lastModifiedBy>Karnbauer, George</cp:lastModifiedBy>
  <cp:revision>3</cp:revision>
  <cp:lastPrinted>2019-11-20T17:00:00Z</cp:lastPrinted>
  <dcterms:created xsi:type="dcterms:W3CDTF">2019-11-20T17:06:00Z</dcterms:created>
  <dcterms:modified xsi:type="dcterms:W3CDTF">2021-11-11T17:55:00Z</dcterms:modified>
</cp:coreProperties>
</file>